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DFC89E1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F2052F">
        <w:t>5</w:t>
      </w:r>
      <w:r w:rsidR="00F874F0">
        <w:t>-</w:t>
      </w:r>
      <w:r w:rsidR="00372FC0">
        <w:t>2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492A207" w14:textId="78E146AB" w:rsidR="00343F18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6020376" w:history="1">
            <w:r w:rsidR="00343F18" w:rsidRPr="005C0AFA">
              <w:rPr>
                <w:rStyle w:val="Hyperlink"/>
                <w:noProof/>
              </w:rPr>
              <w:t>Motivation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76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1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285EBA2A" w14:textId="16FBFDE9" w:rsidR="00343F18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77" w:history="1">
            <w:r w:rsidR="00343F18" w:rsidRPr="005C0AFA">
              <w:rPr>
                <w:rStyle w:val="Hyperlink"/>
                <w:noProof/>
              </w:rPr>
              <w:t>Bugs fixed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77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1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5518AC02" w14:textId="517C3942" w:rsidR="00343F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78" w:history="1">
            <w:r w:rsidR="00343F18" w:rsidRPr="005C0AFA">
              <w:rPr>
                <w:rStyle w:val="Hyperlink"/>
                <w:noProof/>
              </w:rPr>
              <w:t>Issue # 1562 - Dictionary showing a document before upload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78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1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2E8B9EE5" w14:textId="4F06252A" w:rsidR="00343F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79" w:history="1">
            <w:r w:rsidR="00343F18" w:rsidRPr="005C0AFA">
              <w:rPr>
                <w:rStyle w:val="Hyperlink"/>
                <w:noProof/>
              </w:rPr>
              <w:t>Support #1673 Default items to show in dictionary needs to be reduced from 20 to 4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79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1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3D5B8CAF" w14:textId="5F03B066" w:rsidR="00343F18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80" w:history="1">
            <w:r w:rsidR="00343F18" w:rsidRPr="005C0AFA">
              <w:rPr>
                <w:rStyle w:val="Hyperlink"/>
                <w:noProof/>
              </w:rPr>
              <w:t>Improvements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80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2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7C30F913" w14:textId="6DA08ADF" w:rsidR="00343F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81" w:history="1">
            <w:r w:rsidR="00343F18" w:rsidRPr="005C0AFA">
              <w:rPr>
                <w:rStyle w:val="Hyperlink"/>
                <w:noProof/>
              </w:rPr>
              <w:t>Feature #1689 Extend Data Configuration export to Excel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81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2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7DD0567E" w14:textId="0AE106F2" w:rsidR="00343F18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82" w:history="1">
            <w:r w:rsidR="00343F18" w:rsidRPr="005C0AFA">
              <w:rPr>
                <w:rStyle w:val="Hyperlink"/>
                <w:noProof/>
              </w:rPr>
              <w:t>Documentation changes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82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2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3C932512" w14:textId="2381FDBA" w:rsidR="00343F18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83" w:history="1">
            <w:r w:rsidR="00343F18" w:rsidRPr="005C0AFA">
              <w:rPr>
                <w:rStyle w:val="Hyperlink"/>
                <w:noProof/>
              </w:rPr>
              <w:t>Messages that should be defined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83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3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740202C5" w14:textId="513AAED9" w:rsidR="00343F18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020384" w:history="1">
            <w:r w:rsidR="00343F18" w:rsidRPr="005C0AFA">
              <w:rPr>
                <w:rStyle w:val="Hyperlink"/>
                <w:noProof/>
              </w:rPr>
              <w:t>Disclaimer</w:t>
            </w:r>
            <w:r w:rsidR="00343F18">
              <w:rPr>
                <w:noProof/>
                <w:webHidden/>
              </w:rPr>
              <w:tab/>
            </w:r>
            <w:r w:rsidR="00343F18">
              <w:rPr>
                <w:noProof/>
                <w:webHidden/>
              </w:rPr>
              <w:fldChar w:fldCharType="begin"/>
            </w:r>
            <w:r w:rsidR="00343F18">
              <w:rPr>
                <w:noProof/>
                <w:webHidden/>
              </w:rPr>
              <w:instrText xml:space="preserve"> PAGEREF _Toc136020384 \h </w:instrText>
            </w:r>
            <w:r w:rsidR="00343F18">
              <w:rPr>
                <w:noProof/>
                <w:webHidden/>
              </w:rPr>
            </w:r>
            <w:r w:rsidR="00343F18">
              <w:rPr>
                <w:noProof/>
                <w:webHidden/>
              </w:rPr>
              <w:fldChar w:fldCharType="separate"/>
            </w:r>
            <w:r w:rsidR="00343F18">
              <w:rPr>
                <w:noProof/>
                <w:webHidden/>
              </w:rPr>
              <w:t>3</w:t>
            </w:r>
            <w:r w:rsidR="00343F18">
              <w:rPr>
                <w:noProof/>
                <w:webHidden/>
              </w:rPr>
              <w:fldChar w:fldCharType="end"/>
            </w:r>
          </w:hyperlink>
        </w:p>
        <w:p w14:paraId="25824E24" w14:textId="0C313A9A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6020376"/>
      <w:r w:rsidRPr="004535BB">
        <w:t>Motivation</w:t>
      </w:r>
      <w:bookmarkEnd w:id="0"/>
    </w:p>
    <w:p w14:paraId="7E657FDA" w14:textId="0DFDB249" w:rsidR="00372FC0" w:rsidRDefault="0077233F" w:rsidP="00372FC0">
      <w:r>
        <w:tab/>
      </w:r>
      <w:r w:rsidR="00372FC0">
        <w:t xml:space="preserve">The main goal of this release is to empower the internal Data Warehouse </w:t>
      </w:r>
      <w:r w:rsidR="001D39BC">
        <w:t>with</w:t>
      </w:r>
      <w:r w:rsidR="00372FC0">
        <w:t xml:space="preserve"> the provided data sources. The provided data sources are new database views that in most cases will avoid </w:t>
      </w:r>
      <w:r w:rsidR="001D39BC">
        <w:t>using</w:t>
      </w:r>
      <w:r w:rsidR="00372FC0">
        <w:t xml:space="preserve"> SQL for data visualization. The full documentation will be coming next week.</w:t>
      </w:r>
    </w:p>
    <w:p w14:paraId="2E4BBFFB" w14:textId="6285DEE6" w:rsidR="00372FC0" w:rsidRPr="00FD442A" w:rsidRDefault="00372FC0" w:rsidP="00372FC0">
      <w:r>
        <w:tab/>
        <w:t>Additionally, this release contains improvements and bug fixes</w:t>
      </w:r>
    </w:p>
    <w:p w14:paraId="6671DA9B" w14:textId="217DC01A" w:rsidR="00C03686" w:rsidRDefault="00512E62" w:rsidP="0096188B">
      <w:pPr>
        <w:pStyle w:val="Heading1"/>
      </w:pPr>
      <w:bookmarkStart w:id="1" w:name="_Toc136020377"/>
      <w:r>
        <w:t>Bugs fixed</w:t>
      </w:r>
      <w:bookmarkEnd w:id="1"/>
    </w:p>
    <w:p w14:paraId="14910C3E" w14:textId="794DD08E" w:rsidR="00372FC0" w:rsidRDefault="00372FC0" w:rsidP="00372FC0">
      <w:pPr>
        <w:pStyle w:val="Heading2"/>
      </w:pPr>
      <w:bookmarkStart w:id="2" w:name="_Toc136020378"/>
      <w:r>
        <w:t xml:space="preserve">Issue # 1562 - </w:t>
      </w:r>
      <w:r w:rsidRPr="00372FC0">
        <w:t>Dictionary showing a document before upload</w:t>
      </w:r>
      <w:bookmarkEnd w:id="2"/>
    </w:p>
    <w:p w14:paraId="0F158D77" w14:textId="58AD5410" w:rsidR="00372FC0" w:rsidRDefault="00372FC0" w:rsidP="00372FC0">
      <w:pPr>
        <w:ind w:firstLine="720"/>
      </w:pPr>
      <w:r>
        <w:t xml:space="preserve">Unfortunately, the example on pdx2dda has been gone. Despite it, we can reproduce similar on our test base using </w:t>
      </w:r>
      <w:r w:rsidR="001D39BC">
        <w:t xml:space="preserve">the </w:t>
      </w:r>
      <w:r>
        <w:t>following test case:</w:t>
      </w:r>
    </w:p>
    <w:p w14:paraId="48E0C6F3" w14:textId="77777777" w:rsidR="00372FC0" w:rsidRDefault="00372FC0" w:rsidP="00372FC0">
      <w:pPr>
        <w:pStyle w:val="ListParagraph"/>
        <w:numPr>
          <w:ilvl w:val="0"/>
          <w:numId w:val="41"/>
        </w:numPr>
      </w:pPr>
      <w:r>
        <w:t>Applicant 1 added a new application, uploaded a file, and, then, pressed Cancel and logout</w:t>
      </w:r>
    </w:p>
    <w:p w14:paraId="339B3956" w14:textId="0C7ED6D6" w:rsidR="00372FC0" w:rsidRDefault="00372FC0" w:rsidP="00372FC0">
      <w:pPr>
        <w:pStyle w:val="ListParagraph"/>
        <w:numPr>
          <w:ilvl w:val="0"/>
          <w:numId w:val="41"/>
        </w:numPr>
      </w:pPr>
      <w:r>
        <w:t>Applicant 2 logged in, added the same type of application</w:t>
      </w:r>
      <w:r w:rsidR="001D39BC">
        <w:t>,</w:t>
      </w:r>
      <w:r>
        <w:t xml:space="preserve"> and can see a file uploaded by Applicant 1</w:t>
      </w:r>
    </w:p>
    <w:p w14:paraId="64F35A67" w14:textId="79048E3B" w:rsidR="00372FC0" w:rsidRDefault="00372FC0" w:rsidP="00372FC0">
      <w:r>
        <w:t>It has been fixed; however, we don't make sure that it is the same cause.</w:t>
      </w:r>
    </w:p>
    <w:p w14:paraId="1FCCA05D" w14:textId="3ED15A01" w:rsidR="00372FC0" w:rsidRDefault="006E211D" w:rsidP="00372FC0">
      <w:pPr>
        <w:pStyle w:val="Heading2"/>
      </w:pPr>
      <w:bookmarkStart w:id="3" w:name="_Toc136020379"/>
      <w:r w:rsidRPr="006E211D">
        <w:t>Support #1673</w:t>
      </w:r>
      <w:r>
        <w:t xml:space="preserve"> </w:t>
      </w:r>
      <w:r w:rsidRPr="006E211D">
        <w:t xml:space="preserve">Default items to show in </w:t>
      </w:r>
      <w:r w:rsidR="001D39BC">
        <w:t xml:space="preserve">the </w:t>
      </w:r>
      <w:r w:rsidRPr="006E211D">
        <w:t>dictionary needs to be reduced from 20 to 4</w:t>
      </w:r>
      <w:bookmarkEnd w:id="3"/>
    </w:p>
    <w:p w14:paraId="521A4216" w14:textId="0076B9D9" w:rsidR="006E211D" w:rsidRDefault="006E211D" w:rsidP="006E211D">
      <w:r>
        <w:tab/>
        <w:t>Unfortunately, this issue produced many regress bugs, such are:</w:t>
      </w:r>
    </w:p>
    <w:p w14:paraId="65812210" w14:textId="4EC852F6" w:rsidR="006E211D" w:rsidRDefault="006E211D" w:rsidP="006E211D">
      <w:pPr>
        <w:pStyle w:val="ListParagraph"/>
        <w:numPr>
          <w:ilvl w:val="0"/>
          <w:numId w:val="42"/>
        </w:numPr>
      </w:pPr>
      <w:r>
        <w:t>Do not allow submit de-registration workflows</w:t>
      </w:r>
    </w:p>
    <w:p w14:paraId="7C1E998E" w14:textId="2E328253" w:rsidR="006E211D" w:rsidRDefault="006E211D" w:rsidP="006E211D">
      <w:pPr>
        <w:pStyle w:val="ListParagraph"/>
        <w:numPr>
          <w:ilvl w:val="0"/>
          <w:numId w:val="42"/>
        </w:numPr>
      </w:pPr>
      <w:r>
        <w:t>Wrong data usage from the system dictionaries</w:t>
      </w:r>
    </w:p>
    <w:p w14:paraId="0762ECAA" w14:textId="3F3CB714" w:rsidR="006E211D" w:rsidRPr="006E211D" w:rsidRDefault="006E211D" w:rsidP="006E211D">
      <w:pPr>
        <w:pStyle w:val="ListParagraph"/>
        <w:numPr>
          <w:ilvl w:val="0"/>
          <w:numId w:val="42"/>
        </w:numPr>
      </w:pPr>
      <w:r>
        <w:t>etc.</w:t>
      </w:r>
    </w:p>
    <w:p w14:paraId="6CB99840" w14:textId="491D18A0" w:rsidR="00372FC0" w:rsidRDefault="006E211D" w:rsidP="006E211D">
      <w:pPr>
        <w:ind w:left="360"/>
      </w:pPr>
      <w:r>
        <w:t>These critical issues have been fixed</w:t>
      </w:r>
    </w:p>
    <w:p w14:paraId="66E00A2A" w14:textId="77777777" w:rsidR="00372FC0" w:rsidRDefault="00372FC0" w:rsidP="00372FC0"/>
    <w:p w14:paraId="04A87B7F" w14:textId="54B4D241" w:rsidR="00887515" w:rsidRDefault="00894B10" w:rsidP="00887515">
      <w:pPr>
        <w:pStyle w:val="Heading1"/>
      </w:pPr>
      <w:bookmarkStart w:id="4" w:name="_Toc136020380"/>
      <w:r>
        <w:t>Improvements</w:t>
      </w:r>
      <w:bookmarkEnd w:id="4"/>
    </w:p>
    <w:p w14:paraId="4CE94051" w14:textId="08D761A7" w:rsidR="006E211D" w:rsidRDefault="006E211D" w:rsidP="006E211D">
      <w:pPr>
        <w:pStyle w:val="Heading2"/>
      </w:pPr>
      <w:bookmarkStart w:id="5" w:name="_Toc136020381"/>
      <w:r w:rsidRPr="006E211D">
        <w:t>Feature #1689</w:t>
      </w:r>
      <w:r>
        <w:t xml:space="preserve"> </w:t>
      </w:r>
      <w:r w:rsidRPr="006E211D">
        <w:t>Extend Data Configuration export to Excel</w:t>
      </w:r>
      <w:bookmarkEnd w:id="5"/>
    </w:p>
    <w:p w14:paraId="135E185E" w14:textId="34FB56C3" w:rsidR="006E211D" w:rsidRDefault="006E211D" w:rsidP="006E211D">
      <w:r>
        <w:tab/>
        <w:t>Before this</w:t>
      </w:r>
      <w:r w:rsidR="001D39BC">
        <w:t>,</w:t>
      </w:r>
      <w:r>
        <w:t xml:space="preserve"> a limited number of data references w</w:t>
      </w:r>
      <w:r w:rsidR="001D39BC">
        <w:t>ere</w:t>
      </w:r>
      <w:r>
        <w:t xml:space="preserve"> available on the first page.</w:t>
      </w:r>
    </w:p>
    <w:p w14:paraId="1C03F5B3" w14:textId="692C2744" w:rsidR="006E211D" w:rsidRDefault="006E211D" w:rsidP="006E211D">
      <w:r>
        <w:tab/>
        <w:t>Currently, all data references are available:</w:t>
      </w:r>
    </w:p>
    <w:p w14:paraId="2C35AC65" w14:textId="5AE9A0CB" w:rsidR="00F200C0" w:rsidRDefault="00F200C0" w:rsidP="00F200C0">
      <w:pPr>
        <w:keepNext/>
      </w:pPr>
      <w:r>
        <w:rPr>
          <w:noProof/>
        </w:rPr>
        <w:drawing>
          <wp:inline distT="0" distB="0" distL="0" distR="0" wp14:anchorId="4FCA6F2D" wp14:editId="3D02E7A9">
            <wp:extent cx="5943600" cy="1820545"/>
            <wp:effectExtent l="0" t="0" r="0" b="8255"/>
            <wp:docPr id="249867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86790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95C5D" w14:textId="2DF0DC5B" w:rsidR="006E211D" w:rsidRDefault="00F200C0" w:rsidP="00F200C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Export Data structure into Excel</w:t>
      </w:r>
    </w:p>
    <w:p w14:paraId="1ACF1D2F" w14:textId="77777777" w:rsidR="00F200C0" w:rsidRDefault="00F200C0" w:rsidP="00F200C0">
      <w:pPr>
        <w:keepNext/>
      </w:pPr>
      <w:r>
        <w:rPr>
          <w:noProof/>
        </w:rPr>
        <w:drawing>
          <wp:inline distT="0" distB="0" distL="0" distR="0" wp14:anchorId="4D097DE5" wp14:editId="141C5B8B">
            <wp:extent cx="4838700" cy="3365895"/>
            <wp:effectExtent l="0" t="0" r="0" b="6350"/>
            <wp:docPr id="937914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9144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4586" cy="336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9E548" w14:textId="79D86D7D" w:rsidR="00F200C0" w:rsidRPr="00F200C0" w:rsidRDefault="00F200C0" w:rsidP="00F200C0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The references for this configuration</w:t>
      </w:r>
    </w:p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6" w:name="_Toc136020382"/>
      <w:r>
        <w:t>Documentation</w:t>
      </w:r>
      <w:r w:rsidR="003D18D6">
        <w:t xml:space="preserve"> change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0"/>
        <w:gridCol w:w="1447"/>
        <w:gridCol w:w="4066"/>
        <w:gridCol w:w="1427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5962AE">
        <w:trPr>
          <w:cantSplit/>
        </w:trPr>
        <w:tc>
          <w:tcPr>
            <w:tcW w:w="2410" w:type="dxa"/>
          </w:tcPr>
          <w:p w14:paraId="2A0A3E1B" w14:textId="5BED10FF" w:rsidR="00D3215E" w:rsidRDefault="00D3215E" w:rsidP="00394F7F"/>
        </w:tc>
        <w:tc>
          <w:tcPr>
            <w:tcW w:w="1447" w:type="dxa"/>
          </w:tcPr>
          <w:p w14:paraId="35654AE3" w14:textId="468AF530" w:rsidR="00D3215E" w:rsidRPr="00D3215E" w:rsidRDefault="00D3215E" w:rsidP="00394F7F"/>
        </w:tc>
        <w:tc>
          <w:tcPr>
            <w:tcW w:w="4066" w:type="dxa"/>
          </w:tcPr>
          <w:p w14:paraId="65FD6CB2" w14:textId="01B2E1BE" w:rsidR="00D3215E" w:rsidRDefault="00D3215E" w:rsidP="00394F7F"/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5423AA32" w:rsidR="00D3215E" w:rsidRDefault="00D3215E" w:rsidP="00394F7F"/>
        </w:tc>
        <w:tc>
          <w:tcPr>
            <w:tcW w:w="1447" w:type="dxa"/>
          </w:tcPr>
          <w:p w14:paraId="59A9A89A" w14:textId="37C32308" w:rsidR="00D3215E" w:rsidRDefault="00D3215E" w:rsidP="00394F7F"/>
        </w:tc>
        <w:tc>
          <w:tcPr>
            <w:tcW w:w="4066" w:type="dxa"/>
          </w:tcPr>
          <w:p w14:paraId="0F14C264" w14:textId="30B20052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7" w:name="_Toc136020383"/>
      <w:r>
        <w:t>Messages that should be defined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51937130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30233420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77451428" w:rsidR="006A041F" w:rsidRDefault="006A041F" w:rsidP="00670F7E"/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65F3613A" w:rsidR="00845381" w:rsidRDefault="0084538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4D03F656" w14:textId="20D351BC" w:rsidR="00845381" w:rsidRDefault="0084538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C0E190F" w14:textId="206A15CE" w:rsidR="00845381" w:rsidRDefault="00845381" w:rsidP="00670F7E"/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0563607A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556456D1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32E34F42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8" w:name="_Toc136020384"/>
      <w:r>
        <w:t>Disclaimer</w:t>
      </w:r>
      <w:bookmarkEnd w:id="8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10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8255A" w14:textId="77777777" w:rsidR="002D71DD" w:rsidRDefault="002D71DD" w:rsidP="00EB0FAC">
      <w:pPr>
        <w:spacing w:after="0" w:line="240" w:lineRule="auto"/>
      </w:pPr>
      <w:r>
        <w:separator/>
      </w:r>
    </w:p>
  </w:endnote>
  <w:endnote w:type="continuationSeparator" w:id="0">
    <w:p w14:paraId="0A5A76DE" w14:textId="77777777" w:rsidR="002D71DD" w:rsidRDefault="002D71DD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F424A" w14:textId="77777777" w:rsidR="002D71DD" w:rsidRDefault="002D71DD" w:rsidP="00EB0FAC">
      <w:pPr>
        <w:spacing w:after="0" w:line="240" w:lineRule="auto"/>
      </w:pPr>
      <w:r>
        <w:separator/>
      </w:r>
    </w:p>
  </w:footnote>
  <w:footnote w:type="continuationSeparator" w:id="0">
    <w:p w14:paraId="227335C0" w14:textId="77777777" w:rsidR="002D71DD" w:rsidRDefault="002D71DD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2640"/>
    <w:multiLevelType w:val="hybridMultilevel"/>
    <w:tmpl w:val="53347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4333A2"/>
    <w:multiLevelType w:val="hybridMultilevel"/>
    <w:tmpl w:val="FA007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7F4B64"/>
    <w:multiLevelType w:val="hybridMultilevel"/>
    <w:tmpl w:val="FEEE8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5"/>
  </w:num>
  <w:num w:numId="2" w16cid:durableId="1708069006">
    <w:abstractNumId w:val="32"/>
  </w:num>
  <w:num w:numId="3" w16cid:durableId="1199201290">
    <w:abstractNumId w:val="23"/>
  </w:num>
  <w:num w:numId="4" w16cid:durableId="1919556782">
    <w:abstractNumId w:val="30"/>
  </w:num>
  <w:num w:numId="5" w16cid:durableId="1764916421">
    <w:abstractNumId w:val="37"/>
  </w:num>
  <w:num w:numId="6" w16cid:durableId="1747915078">
    <w:abstractNumId w:val="29"/>
  </w:num>
  <w:num w:numId="7" w16cid:durableId="1078282616">
    <w:abstractNumId w:val="21"/>
  </w:num>
  <w:num w:numId="8" w16cid:durableId="270741820">
    <w:abstractNumId w:val="39"/>
  </w:num>
  <w:num w:numId="9" w16cid:durableId="1779448097">
    <w:abstractNumId w:val="38"/>
  </w:num>
  <w:num w:numId="10" w16cid:durableId="492844015">
    <w:abstractNumId w:val="12"/>
  </w:num>
  <w:num w:numId="11" w16cid:durableId="986468707">
    <w:abstractNumId w:val="41"/>
  </w:num>
  <w:num w:numId="12" w16cid:durableId="1644310909">
    <w:abstractNumId w:val="28"/>
  </w:num>
  <w:num w:numId="13" w16cid:durableId="2087605125">
    <w:abstractNumId w:val="27"/>
  </w:num>
  <w:num w:numId="14" w16cid:durableId="1255552114">
    <w:abstractNumId w:val="34"/>
  </w:num>
  <w:num w:numId="15" w16cid:durableId="223420353">
    <w:abstractNumId w:val="36"/>
  </w:num>
  <w:num w:numId="16" w16cid:durableId="664018312">
    <w:abstractNumId w:val="6"/>
  </w:num>
  <w:num w:numId="17" w16cid:durableId="481391833">
    <w:abstractNumId w:val="40"/>
  </w:num>
  <w:num w:numId="18" w16cid:durableId="2077361064">
    <w:abstractNumId w:val="0"/>
  </w:num>
  <w:num w:numId="19" w16cid:durableId="910772332">
    <w:abstractNumId w:val="11"/>
  </w:num>
  <w:num w:numId="20" w16cid:durableId="1066222216">
    <w:abstractNumId w:val="9"/>
  </w:num>
  <w:num w:numId="21" w16cid:durableId="1118524216">
    <w:abstractNumId w:val="20"/>
  </w:num>
  <w:num w:numId="22" w16cid:durableId="1371492394">
    <w:abstractNumId w:val="15"/>
  </w:num>
  <w:num w:numId="23" w16cid:durableId="1119883819">
    <w:abstractNumId w:val="17"/>
  </w:num>
  <w:num w:numId="24" w16cid:durableId="2015258564">
    <w:abstractNumId w:val="14"/>
  </w:num>
  <w:num w:numId="25" w16cid:durableId="364260509">
    <w:abstractNumId w:val="16"/>
  </w:num>
  <w:num w:numId="26" w16cid:durableId="653141195">
    <w:abstractNumId w:val="19"/>
  </w:num>
  <w:num w:numId="27" w16cid:durableId="1056513223">
    <w:abstractNumId w:val="22"/>
  </w:num>
  <w:num w:numId="28" w16cid:durableId="725228415">
    <w:abstractNumId w:val="3"/>
  </w:num>
  <w:num w:numId="29" w16cid:durableId="757752768">
    <w:abstractNumId w:val="10"/>
  </w:num>
  <w:num w:numId="30" w16cid:durableId="962035534">
    <w:abstractNumId w:val="18"/>
  </w:num>
  <w:num w:numId="31" w16cid:durableId="1365982383">
    <w:abstractNumId w:val="31"/>
  </w:num>
  <w:num w:numId="32" w16cid:durableId="1071078990">
    <w:abstractNumId w:val="8"/>
  </w:num>
  <w:num w:numId="33" w16cid:durableId="664817607">
    <w:abstractNumId w:val="33"/>
  </w:num>
  <w:num w:numId="34" w16cid:durableId="1145389633">
    <w:abstractNumId w:val="1"/>
  </w:num>
  <w:num w:numId="35" w16cid:durableId="718288066">
    <w:abstractNumId w:val="24"/>
  </w:num>
  <w:num w:numId="36" w16cid:durableId="196283265">
    <w:abstractNumId w:val="5"/>
  </w:num>
  <w:num w:numId="37" w16cid:durableId="706102533">
    <w:abstractNumId w:val="4"/>
  </w:num>
  <w:num w:numId="38" w16cid:durableId="1592738310">
    <w:abstractNumId w:val="7"/>
  </w:num>
  <w:num w:numId="39" w16cid:durableId="997003288">
    <w:abstractNumId w:val="13"/>
  </w:num>
  <w:num w:numId="40" w16cid:durableId="1671717112">
    <w:abstractNumId w:val="26"/>
  </w:num>
  <w:num w:numId="41" w16cid:durableId="645548622">
    <w:abstractNumId w:val="25"/>
  </w:num>
  <w:num w:numId="42" w16cid:durableId="950014009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NKgFAFWLFl4tAAAA"/>
  </w:docVars>
  <w:rsids>
    <w:rsidRoot w:val="002679D2"/>
    <w:rsid w:val="00000E35"/>
    <w:rsid w:val="000014D3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596F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139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39BC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4B86"/>
    <w:rsid w:val="00310218"/>
    <w:rsid w:val="00310828"/>
    <w:rsid w:val="00314E4C"/>
    <w:rsid w:val="00315C04"/>
    <w:rsid w:val="00322719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62AE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968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233F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3F5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17C8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0F67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50A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72B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5B0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CC8"/>
    <w:rsid w:val="00FC1F9F"/>
    <w:rsid w:val="00FC6DC5"/>
    <w:rsid w:val="00FC745A"/>
    <w:rsid w:val="00FD04FD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mailto:alex.kurasoff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35</TotalTime>
  <Pages>3</Pages>
  <Words>420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33</cp:revision>
  <dcterms:created xsi:type="dcterms:W3CDTF">2021-06-27T19:21:00Z</dcterms:created>
  <dcterms:modified xsi:type="dcterms:W3CDTF">2023-05-26T16:09:00Z</dcterms:modified>
</cp:coreProperties>
</file>